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for</w:t>
      </w:r>
      <w:r>
        <w:t xml:space="preserve"> </w:t>
      </w:r>
      <w:r>
        <w:t xml:space="preserve">Switzerland</w:t>
      </w:r>
      <w:r>
        <w:t xml:space="preserve"> </w:t>
      </w:r>
      <w:r>
        <w:t xml:space="preserve">Zurich</w:t>
      </w:r>
    </w:p>
    <w:bookmarkStart w:id="20" w:name="X8ad6413ab4fe993566a8ac711d41b0c6ac96489"/>
    <w:p>
      <w:pPr>
        <w:pStyle w:val="Heading1"/>
      </w:pPr>
      <w:r>
        <w:t xml:space="preserve">Web Designer Cover Letter for Switzerland Zurich</w:t>
      </w:r>
    </w:p>
    <w:p>
      <w:pPr>
        <w:pStyle w:val="FirstParagraph"/>
      </w:pPr>
      <w:r>
        <w:t xml:space="preserve">Dear [Hiring Manager's Name],</w:t>
      </w:r>
    </w:p>
    <w:p>
      <w:pPr>
        <w:pStyle w:val="BodyText"/>
      </w:pPr>
      <w:r>
        <w:t xml:space="preserve">I am excited to apply for the Web Designer position at your esteemed organization in Switzerland Zurich. As a creative and detail-oriented web designer with a passion for blending aesthetics with functionality, I am eager to contribute my skills and expertise to your team. The opportunity to work in such a dynamic and innovative city as Zurich, known for its cutting-edge technology sector and thriving digital landscape, is both inspiring and motivating. I am confident that my background in designing user-centric websites, coupled with my understanding of Swiss design principles, aligns perfectly with the requirements of this role.</w:t>
      </w:r>
    </w:p>
    <w:p>
      <w:pPr>
        <w:pStyle w:val="BodyText"/>
      </w:pPr>
      <w:r>
        <w:t xml:space="preserve">Switzerland Zurich is a hub for innovation, where businesses prioritize excellence in both technology and user experience. As a Web Designer, I understand the importance of creating visually striking and highly functional websites that cater to diverse audiences while adhering to the region’s high standards. My experience in crafting responsive, accessible, and aesthetically pleasing designs has equipped me with the ability to meet these expectations. Whether it’s developing a sleek corporate website or an interactive platform for a local startup, I approach each project with a focus on precision, creativity, and user-centricity.</w:t>
      </w:r>
    </w:p>
    <w:p>
      <w:pPr>
        <w:pStyle w:val="BodyText"/>
      </w:pPr>
      <w:r>
        <w:t xml:space="preserve">Throughout my career as a Web Designer, I have honed my skills in various aspects of web development and design. From conceptualizing layouts using tools like Adobe XD and Figma to coding with HTML5, CSS3, and JavaScript, I ensure that every project is built on a strong foundation of technical expertise. My portfolio includes projects for clients across industries such as finance, healthcare, and e-commerce—each requiring a tailored approach to meet specific goals. For instance, I recently designed a website for a Zurich-based fintech company that emphasized security and trust through clean interfaces and intuitive navigation. This project not only enhanced the client’s online presence but also boosted their user engagement metrics by 40%.</w:t>
      </w:r>
    </w:p>
    <w:p>
      <w:pPr>
        <w:pStyle w:val="BodyText"/>
      </w:pPr>
      <w:r>
        <w:t xml:space="preserve">What sets me apart as a Web Designer is my commitment to staying updated with the latest trends and technologies in web design. I regularly follow industry publications, attend workshops, and participate in online communities to ensure that my skills remain sharp and relevant. In Switzerland Zurich, where the demand for digital innovation is ever-growing, this adaptability is crucial. I am particularly interested in exploring how emerging technologies like AI-driven design tools and immersive user experiences can be integrated into future projects. My ability to balance creativity with technical proficiency ensures that I can contribute meaningfully to your organization’s digital strategy.</w:t>
      </w:r>
    </w:p>
    <w:p>
      <w:pPr>
        <w:pStyle w:val="BodyText"/>
      </w:pPr>
      <w:r>
        <w:t xml:space="preserve">Working in Switzerland Zurich offers a unique opportunity to collaborate with professionals who value precision, efficiency, and quality. As a Web Designer, I appreciate the cultural emphasis on meticulous planning and execution, which aligns closely with my own work ethic. I have experience working in multicultural teams and am comfortable navigating diverse environments to deliver results that meet both creative and business objectives. My fluency in English, along with my basic understanding of German, allows me to communicate effectively with clients and colleagues in Zurich’s multilingual setting.</w:t>
      </w:r>
    </w:p>
    <w:p>
      <w:pPr>
        <w:pStyle w:val="BodyText"/>
      </w:pPr>
      <w:r>
        <w:t xml:space="preserve">I am particularly drawn to your company’s mission to [insert specific company mission or value here, e.g., “revolutionize digital experiences” or “empower businesses through innovative design”]. As a Web Designer, I have always believed that the best designs are those that resonate with users on an emotional level while solving real-world problems. Your commitment to [specific project, client focus, or innovation] reflects the same philosophy I strive for in my work. I am eager to bring my expertise in web design to your team and contribute to projects that push the boundaries of what is possible online.</w:t>
      </w:r>
    </w:p>
    <w:p>
      <w:pPr>
        <w:pStyle w:val="BodyText"/>
      </w:pPr>
      <w:r>
        <w:t xml:space="preserve">Switzerland Zurich’s reputation as a global leader in technology and design makes it an ideal place for a Web Designer like myself to grow and thrive. The city’s blend of tradition and modernity, combined with its vibrant startup ecosystem, creates an environment where creativity can flourish. I am confident that my skills in UX/UI design, coding, and project management will enable me to make a meaningful impact at your organization. I am also enthusiastic about the prospect of working alongside professionals who share my passion for excellence and innovation.</w:t>
      </w:r>
    </w:p>
    <w:p>
      <w:pPr>
        <w:pStyle w:val="BodyText"/>
      </w:pPr>
      <w:r>
        <w:t xml:space="preserve">In addition to my technical skills, I bring a strong work ethic and a collaborative mindset. I thrive in fast-paced environments where teamwork and communication are key to success. My ability to manage multiple projects simultaneously while maintaining attention to detail ensures that deadlines are met without compromising quality. Whether working independently or as part of a larger team, I approach each task with enthusiasm and dedication.</w:t>
      </w:r>
    </w:p>
    <w:p>
      <w:pPr>
        <w:pStyle w:val="BodyText"/>
      </w:pPr>
      <w:r>
        <w:t xml:space="preserve">I would welcome the opportunity to discuss how my background, skills, and vision align with your needs. Thank you for considering my application. I look forward to the possibility of contributing to your team in Switzerland Zurich and helping your organization achieve its digital goal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for Switzerland Zurich</dc:title>
  <dc:creator/>
  <dc:language>en</dc:language>
  <cp:keywords/>
  <dcterms:created xsi:type="dcterms:W3CDTF">2026-07-23T05:36:13Z</dcterms:created>
  <dcterms:modified xsi:type="dcterms:W3CDTF">2026-07-23T05:36:13Z</dcterms:modified>
</cp:coreProperties>
</file>

<file path=docProps/custom.xml><?xml version="1.0" encoding="utf-8"?>
<Properties xmlns="http://schemas.openxmlformats.org/officeDocument/2006/custom-properties" xmlns:vt="http://schemas.openxmlformats.org/officeDocument/2006/docPropsVTypes"/>
</file>